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386E3E71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C41D3A">
        <w:rPr>
          <w:sz w:val="32"/>
          <w:szCs w:val="32"/>
        </w:rPr>
        <w:t>3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621A6E09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27CDC">
              <w:rPr>
                <w:bCs/>
                <w:sz w:val="24"/>
                <w:szCs w:val="24"/>
              </w:rPr>
              <w:t>Rashid Al-Bade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307DC30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27CDC">
              <w:rPr>
                <w:bCs/>
                <w:sz w:val="24"/>
                <w:szCs w:val="24"/>
              </w:rPr>
              <w:t>200208444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5BC97D5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27CDC">
              <w:rPr>
                <w:bCs/>
                <w:sz w:val="24"/>
                <w:szCs w:val="24"/>
              </w:rPr>
              <w:t>Ra2008444@qu.edu.qa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20EE027E" w:rsidR="009E3FC9" w:rsidRPr="003213FA" w:rsidRDefault="00334B4A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Style w:val="Strong"/>
                <w:rFonts w:ascii="Segoe UI" w:hAnsi="Segoe UI" w:cs="Segoe UI"/>
                <w:bdr w:val="single" w:sz="2" w:space="0" w:color="D9D9E3" w:frame="1"/>
              </w:rPr>
              <w:t>Implementation of Additional Product Details Screen</w:t>
            </w:r>
          </w:p>
        </w:tc>
        <w:tc>
          <w:tcPr>
            <w:tcW w:w="792" w:type="dxa"/>
          </w:tcPr>
          <w:p w14:paraId="5DF0BD8C" w14:textId="1F7543AC" w:rsidR="009E3FC9" w:rsidRPr="003213FA" w:rsidRDefault="00256A01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1692" w:type="dxa"/>
          </w:tcPr>
          <w:p w14:paraId="77A47B86" w14:textId="7E9756F7" w:rsidR="009E3FC9" w:rsidRPr="003213FA" w:rsidRDefault="00BF1FB1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Working</w:t>
            </w:r>
          </w:p>
        </w:tc>
        <w:tc>
          <w:tcPr>
            <w:tcW w:w="3082" w:type="dxa"/>
          </w:tcPr>
          <w:p w14:paraId="7C23B172" w14:textId="1F745E6C" w:rsidR="009E3FC9" w:rsidRPr="003213FA" w:rsidRDefault="00C7607A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Rating is missing and should be added </w:t>
            </w:r>
          </w:p>
        </w:tc>
        <w:tc>
          <w:tcPr>
            <w:tcW w:w="1440" w:type="dxa"/>
          </w:tcPr>
          <w:p w14:paraId="005B66AB" w14:textId="3AFF704F" w:rsidR="009E3FC9" w:rsidRPr="003213FA" w:rsidRDefault="00C7607A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5</w:t>
            </w: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324B5443" w:rsidR="009E3FC9" w:rsidRPr="003213FA" w:rsidRDefault="00B45BF1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mplemented the view models and their methods</w:t>
            </w:r>
          </w:p>
        </w:tc>
        <w:tc>
          <w:tcPr>
            <w:tcW w:w="792" w:type="dxa"/>
          </w:tcPr>
          <w:p w14:paraId="0D9AFBEA" w14:textId="26E12AA5" w:rsidR="009E3FC9" w:rsidRPr="003213FA" w:rsidRDefault="00256A01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0DBF08FE" w14:textId="5620303D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BF1FB1">
              <w:rPr>
                <w:rFonts w:ascii="Garamond" w:hAnsi="Garamond"/>
                <w:sz w:val="24"/>
                <w:szCs w:val="24"/>
              </w:rPr>
              <w:t>Working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11D28A70" w:rsidR="009E3FC9" w:rsidRPr="003213FA" w:rsidRDefault="00C7607A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0BD990FA" w:rsidR="009E3FC9" w:rsidRPr="003213FA" w:rsidRDefault="00D439A1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Implemented the App </w:t>
            </w:r>
            <w:r w:rsidR="00C152DB">
              <w:rPr>
                <w:rFonts w:ascii="Garamond" w:hAnsi="Garamond"/>
                <w:sz w:val="24"/>
                <w:szCs w:val="24"/>
              </w:rPr>
              <w:t>N</w:t>
            </w:r>
            <w:r w:rsidR="00AF2BE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5808211F" w14:textId="30BAF53F" w:rsidR="009E3FC9" w:rsidRPr="003213FA" w:rsidRDefault="00256A01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50</w:t>
            </w:r>
          </w:p>
        </w:tc>
        <w:tc>
          <w:tcPr>
            <w:tcW w:w="1692" w:type="dxa"/>
          </w:tcPr>
          <w:p w14:paraId="4AEB882A" w14:textId="24E14094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BF1FB1">
              <w:rPr>
                <w:rFonts w:ascii="Garamond" w:hAnsi="Garamond"/>
                <w:sz w:val="24"/>
                <w:szCs w:val="24"/>
              </w:rPr>
              <w:t>Working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6698E5AF" w:rsidR="009E3FC9" w:rsidRPr="003213FA" w:rsidRDefault="00C7607A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50</w:t>
            </w: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619D394A" w:rsidR="009E3FC9" w:rsidRPr="003213FA" w:rsidRDefault="009E3FC9" w:rsidP="0099098E">
            <w:pPr>
              <w:spacing w:after="0" w:line="240" w:lineRule="auto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FCD138E" w:rsidR="009E3FC9" w:rsidRPr="003213FA" w:rsidRDefault="00C7607A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95</w:t>
            </w: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46"/>
      <w:bookmarkStart w:id="3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2"/>
    <w:bookmarkEnd w:id="3"/>
    <w:p w14:paraId="03FB2F61" w14:textId="191EE1A6" w:rsidR="00256A01" w:rsidRDefault="00256A01"/>
    <w:p w14:paraId="13EBB77D" w14:textId="77777777" w:rsidR="00C55B2D" w:rsidRDefault="00C55B2D"/>
    <w:p w14:paraId="557FBF97" w14:textId="77777777" w:rsidR="00C55B2D" w:rsidRDefault="00C55B2D"/>
    <w:p w14:paraId="2E14E039" w14:textId="61DC66B2" w:rsidR="00C55B2D" w:rsidRDefault="00E872CF">
      <w:r>
        <w:lastRenderedPageBreak/>
        <w:t xml:space="preserve">Product Details Screen: </w:t>
      </w:r>
    </w:p>
    <w:p w14:paraId="5F6EA3FF" w14:textId="3E12009F" w:rsidR="00E872CF" w:rsidRDefault="00E872CF">
      <w:r w:rsidRPr="00E872CF">
        <w:rPr>
          <w:noProof/>
        </w:rPr>
        <w:drawing>
          <wp:inline distT="0" distB="0" distL="0" distR="0" wp14:anchorId="19AED43E" wp14:editId="1E269FE0">
            <wp:extent cx="1691614" cy="3758837"/>
            <wp:effectExtent l="0" t="0" r="4445" b="0"/>
            <wp:docPr id="186278764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787649" name="Picture 1" descr="A screen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450" cy="380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39" w:rsidRPr="00D02739">
        <w:rPr>
          <w:noProof/>
        </w:rPr>
        <w:drawing>
          <wp:inline distT="0" distB="0" distL="0" distR="0" wp14:anchorId="60AB9BE8" wp14:editId="2E10FD2A">
            <wp:extent cx="1696858" cy="3770491"/>
            <wp:effectExtent l="0" t="0" r="0" b="1905"/>
            <wp:docPr id="140994018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40186" name="Picture 1" descr="A screen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0910" cy="382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2092" w:rsidRPr="00EC2092">
        <w:rPr>
          <w:noProof/>
        </w:rPr>
        <w:drawing>
          <wp:inline distT="0" distB="0" distL="0" distR="0" wp14:anchorId="53AEACED" wp14:editId="595919E5">
            <wp:extent cx="1704975" cy="3788528"/>
            <wp:effectExtent l="0" t="0" r="0" b="2540"/>
            <wp:docPr id="133398031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980314" name="Picture 1" descr="A screenshot of a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4916" cy="383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07818" w14:textId="77777777" w:rsidR="00442BDE" w:rsidRDefault="00442BDE"/>
    <w:p w14:paraId="43FFD323" w14:textId="77777777" w:rsidR="00442BDE" w:rsidRDefault="00442BDE"/>
    <w:p w14:paraId="6EF204E9" w14:textId="77777777" w:rsidR="00442BDE" w:rsidRDefault="00442BDE"/>
    <w:p w14:paraId="024F00E8" w14:textId="77777777" w:rsidR="00442BDE" w:rsidRDefault="00442BDE"/>
    <w:p w14:paraId="28C8CE49" w14:textId="77777777" w:rsidR="00442BDE" w:rsidRDefault="00442BDE"/>
    <w:p w14:paraId="6DA0F2F6" w14:textId="77777777" w:rsidR="00442BDE" w:rsidRDefault="00442BDE"/>
    <w:p w14:paraId="539AE5E0" w14:textId="77777777" w:rsidR="00442BDE" w:rsidRDefault="00442BDE"/>
    <w:p w14:paraId="3C377C7C" w14:textId="77777777" w:rsidR="00442BDE" w:rsidRDefault="00442BDE"/>
    <w:p w14:paraId="629FA169" w14:textId="77777777" w:rsidR="00442BDE" w:rsidRDefault="00442BDE"/>
    <w:p w14:paraId="1D354494" w14:textId="77777777" w:rsidR="00442BDE" w:rsidRDefault="00442BDE"/>
    <w:p w14:paraId="271F044B" w14:textId="77777777" w:rsidR="00442BDE" w:rsidRDefault="00442BDE"/>
    <w:p w14:paraId="1DF06F08" w14:textId="77777777" w:rsidR="00442BDE" w:rsidRDefault="00442BDE"/>
    <w:p w14:paraId="556AA63C" w14:textId="77777777" w:rsidR="00442BDE" w:rsidRDefault="00442BDE"/>
    <w:p w14:paraId="318695BA" w14:textId="77777777" w:rsidR="00442BDE" w:rsidRDefault="00442BDE">
      <w:r>
        <w:lastRenderedPageBreak/>
        <w:t>Favorite Screen:</w:t>
      </w:r>
    </w:p>
    <w:p w14:paraId="5B1FC3A8" w14:textId="68B89238" w:rsidR="00442BDE" w:rsidRDefault="00442BDE">
      <w:r>
        <w:t xml:space="preserve"> </w:t>
      </w:r>
      <w:r w:rsidRPr="00442BDE">
        <w:rPr>
          <w:noProof/>
        </w:rPr>
        <w:drawing>
          <wp:inline distT="0" distB="0" distL="0" distR="0" wp14:anchorId="3BF8E106" wp14:editId="36023F3B">
            <wp:extent cx="2113077" cy="4695350"/>
            <wp:effectExtent l="0" t="0" r="1905" b="0"/>
            <wp:docPr id="587971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711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18434" cy="470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4AAF" w:rsidRPr="003A4AAF">
        <w:rPr>
          <w:noProof/>
        </w:rPr>
        <w:drawing>
          <wp:inline distT="0" distB="0" distL="0" distR="0" wp14:anchorId="0BCE64A9" wp14:editId="50FB6226">
            <wp:extent cx="2114550" cy="4698620"/>
            <wp:effectExtent l="0" t="0" r="0" b="6985"/>
            <wp:docPr id="587664945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664945" name="Picture 1" descr="A screen 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1913" cy="4803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2BDE" w:rsidSect="00707E9B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16103" w14:textId="77777777" w:rsidR="000B50AA" w:rsidRDefault="000B50AA">
      <w:pPr>
        <w:spacing w:after="0" w:line="240" w:lineRule="auto"/>
      </w:pPr>
      <w:r>
        <w:separator/>
      </w:r>
    </w:p>
  </w:endnote>
  <w:endnote w:type="continuationSeparator" w:id="0">
    <w:p w14:paraId="35F24C84" w14:textId="77777777" w:rsidR="000B50AA" w:rsidRDefault="000B5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56A0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56A01" w:rsidRDefault="002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964BB" w14:textId="77777777" w:rsidR="000B50AA" w:rsidRDefault="000B50AA">
      <w:pPr>
        <w:spacing w:after="0" w:line="240" w:lineRule="auto"/>
      </w:pPr>
      <w:r>
        <w:separator/>
      </w:r>
    </w:p>
  </w:footnote>
  <w:footnote w:type="continuationSeparator" w:id="0">
    <w:p w14:paraId="1C4C8E7D" w14:textId="77777777" w:rsidR="000B50AA" w:rsidRDefault="000B50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4460061">
    <w:abstractNumId w:val="0"/>
  </w:num>
  <w:num w:numId="2" w16cid:durableId="1962031089">
    <w:abstractNumId w:val="2"/>
  </w:num>
  <w:num w:numId="3" w16cid:durableId="859468534">
    <w:abstractNumId w:val="3"/>
  </w:num>
  <w:num w:numId="4" w16cid:durableId="1163665191">
    <w:abstractNumId w:val="1"/>
  </w:num>
  <w:num w:numId="5" w16cid:durableId="373122439">
    <w:abstractNumId w:val="5"/>
  </w:num>
  <w:num w:numId="6" w16cid:durableId="873616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1429E"/>
    <w:rsid w:val="00076330"/>
    <w:rsid w:val="000A02BC"/>
    <w:rsid w:val="000B50AA"/>
    <w:rsid w:val="000D439B"/>
    <w:rsid w:val="000F0350"/>
    <w:rsid w:val="000F1955"/>
    <w:rsid w:val="000F6798"/>
    <w:rsid w:val="001021D3"/>
    <w:rsid w:val="0011033F"/>
    <w:rsid w:val="001217DB"/>
    <w:rsid w:val="00124054"/>
    <w:rsid w:val="0013029B"/>
    <w:rsid w:val="00131BE9"/>
    <w:rsid w:val="00167FB1"/>
    <w:rsid w:val="001D570B"/>
    <w:rsid w:val="00211B15"/>
    <w:rsid w:val="002255D5"/>
    <w:rsid w:val="00240C19"/>
    <w:rsid w:val="00256A01"/>
    <w:rsid w:val="00260872"/>
    <w:rsid w:val="002F30C2"/>
    <w:rsid w:val="002F65BE"/>
    <w:rsid w:val="003016E0"/>
    <w:rsid w:val="00311572"/>
    <w:rsid w:val="00334B4A"/>
    <w:rsid w:val="0033681B"/>
    <w:rsid w:val="003A4AAF"/>
    <w:rsid w:val="003D0CC0"/>
    <w:rsid w:val="003E21B0"/>
    <w:rsid w:val="003E2C1F"/>
    <w:rsid w:val="003F381B"/>
    <w:rsid w:val="00442BDE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27CDC"/>
    <w:rsid w:val="00841BBC"/>
    <w:rsid w:val="008877F0"/>
    <w:rsid w:val="008D65F6"/>
    <w:rsid w:val="00916BDF"/>
    <w:rsid w:val="00951FF0"/>
    <w:rsid w:val="0099098E"/>
    <w:rsid w:val="0099151F"/>
    <w:rsid w:val="009B669E"/>
    <w:rsid w:val="009C25BD"/>
    <w:rsid w:val="009D1BE2"/>
    <w:rsid w:val="009E3FC9"/>
    <w:rsid w:val="009F2C94"/>
    <w:rsid w:val="00A06BB3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45BF1"/>
    <w:rsid w:val="00B67CD0"/>
    <w:rsid w:val="00B9583F"/>
    <w:rsid w:val="00BA27F4"/>
    <w:rsid w:val="00BB18DE"/>
    <w:rsid w:val="00BC3F89"/>
    <w:rsid w:val="00BE3047"/>
    <w:rsid w:val="00BF1FB1"/>
    <w:rsid w:val="00C00BCA"/>
    <w:rsid w:val="00C152DB"/>
    <w:rsid w:val="00C33392"/>
    <w:rsid w:val="00C41D3A"/>
    <w:rsid w:val="00C43D5F"/>
    <w:rsid w:val="00C4508A"/>
    <w:rsid w:val="00C554FE"/>
    <w:rsid w:val="00C55B2D"/>
    <w:rsid w:val="00C73BBB"/>
    <w:rsid w:val="00C754B0"/>
    <w:rsid w:val="00C7607A"/>
    <w:rsid w:val="00CC0A6B"/>
    <w:rsid w:val="00CE2575"/>
    <w:rsid w:val="00CE54B2"/>
    <w:rsid w:val="00D02739"/>
    <w:rsid w:val="00D21F0A"/>
    <w:rsid w:val="00D226BC"/>
    <w:rsid w:val="00D27C5A"/>
    <w:rsid w:val="00D439A1"/>
    <w:rsid w:val="00D84845"/>
    <w:rsid w:val="00DB5B04"/>
    <w:rsid w:val="00DC67C4"/>
    <w:rsid w:val="00DD1703"/>
    <w:rsid w:val="00DF0A1C"/>
    <w:rsid w:val="00E60695"/>
    <w:rsid w:val="00E76D55"/>
    <w:rsid w:val="00E872CF"/>
    <w:rsid w:val="00E92BB2"/>
    <w:rsid w:val="00EC2092"/>
    <w:rsid w:val="00ED2703"/>
    <w:rsid w:val="00ED2A07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B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4" ma:contentTypeDescription="Create a new document." ma:contentTypeScope="" ma:versionID="908efa678aea2578532153062e3a4825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f127e1ffc0c510636fb38d342201efd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Props1.xml><?xml version="1.0" encoding="utf-8"?>
<ds:datastoreItem xmlns:ds="http://schemas.openxmlformats.org/officeDocument/2006/customXml" ds:itemID="{28D05C67-5A2F-4D36-BF78-633CA5F6F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ashid Faisal R B Al-Bader</cp:lastModifiedBy>
  <cp:revision>14</cp:revision>
  <dcterms:created xsi:type="dcterms:W3CDTF">2023-11-08T22:35:00Z</dcterms:created>
  <dcterms:modified xsi:type="dcterms:W3CDTF">2023-11-2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